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14"/>
        <w:gridCol w:w="789"/>
        <w:gridCol w:w="4329"/>
        <w:gridCol w:w="4565"/>
        <w:gridCol w:w="1863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662ECB62" w:rsidR="005473B6" w:rsidRPr="00C132F9" w:rsidRDefault="00C132F9" w:rsidP="00C132F9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C132F9">
              <w:rPr>
                <w:rFonts w:eastAsia="Times New Roman"/>
                <w:bCs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904F309" w:rsidR="005473B6" w:rsidRPr="00C132F9" w:rsidRDefault="00C132F9" w:rsidP="00C132F9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-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A64CD3E" w:rsidR="005473B6" w:rsidRPr="006754BE" w:rsidRDefault="00C132F9" w:rsidP="00C132F9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C132F9">
            <w:pPr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5DC5493E" w:rsidR="005473B6" w:rsidRPr="006754BE" w:rsidRDefault="00C132F9" w:rsidP="00C132F9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escribe the setting, locations, and relevant dates, including periods of </w:t>
            </w:r>
            <w:r w:rsidRPr="006754BE">
              <w:rPr>
                <w:color w:val="000000"/>
                <w:lang w:val="en-US"/>
              </w:rPr>
              <w:lastRenderedPageBreak/>
              <w:t>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C132F9" w:rsidRDefault="005473B6" w:rsidP="001D5035">
            <w:pPr>
              <w:spacing w:line="276" w:lineRule="auto"/>
              <w:rPr>
                <w:highlight w:val="yellow"/>
                <w:lang w:val="en-US"/>
              </w:rPr>
            </w:pPr>
            <w:r w:rsidRPr="0095762B">
              <w:rPr>
                <w:rFonts w:eastAsia="Times New Roman"/>
                <w:b/>
                <w:color w:val="000000"/>
                <w:lang w:val="en-US"/>
              </w:rPr>
              <w:lastRenderedPageBreak/>
              <w:t>nut-5</w:t>
            </w:r>
            <w:r w:rsidRPr="0095762B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95762B">
              <w:rPr>
                <w:color w:val="000000"/>
                <w:lang w:val="en-US"/>
              </w:rPr>
              <w:t>Describe any characteristics of</w:t>
            </w:r>
            <w:r w:rsidR="001D5035" w:rsidRPr="0095762B">
              <w:rPr>
                <w:color w:val="000000"/>
                <w:lang w:val="en-US"/>
              </w:rPr>
              <w:t xml:space="preserve"> the </w:t>
            </w:r>
            <w:r w:rsidRPr="0095762B">
              <w:rPr>
                <w:color w:val="000000"/>
                <w:lang w:val="en-US"/>
              </w:rPr>
              <w:t xml:space="preserve">study settings that might affect the dietary </w:t>
            </w:r>
            <w:r w:rsidRPr="0095762B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 w:rsidRPr="0095762B">
              <w:rPr>
                <w:color w:val="000000"/>
                <w:lang w:val="en-US"/>
              </w:rPr>
              <w:t>.</w:t>
            </w:r>
            <w:r w:rsidRPr="0095762B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C150517" w:rsidR="005473B6" w:rsidRPr="00CA58A1" w:rsidRDefault="00CA58A1" w:rsidP="00C132F9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 xml:space="preserve">2, </w:t>
            </w:r>
            <w:r w:rsidR="00C132F9" w:rsidRPr="00CA58A1">
              <w:rPr>
                <w:rFonts w:eastAsia="Times New Roman"/>
                <w:bCs/>
                <w:color w:val="000000"/>
                <w:lang w:val="en-US"/>
              </w:rPr>
              <w:t>3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EAFA29A" w14:textId="77777777" w:rsidR="005473B6" w:rsidRDefault="00CA58A1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 xml:space="preserve">2, </w:t>
            </w:r>
            <w:r w:rsidR="00C132F9" w:rsidRPr="00C132F9">
              <w:rPr>
                <w:bCs/>
                <w:color w:val="000000"/>
                <w:lang w:val="en-US"/>
              </w:rPr>
              <w:t>3</w:t>
            </w:r>
            <w:r w:rsidR="0095762B">
              <w:rPr>
                <w:bCs/>
                <w:color w:val="000000"/>
                <w:lang w:val="en-US"/>
              </w:rPr>
              <w:t>, 4</w:t>
            </w:r>
          </w:p>
          <w:p w14:paraId="34643109" w14:textId="77777777" w:rsidR="0095762B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2FF96C9" w14:textId="77777777" w:rsidR="0095762B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4990A593" w14:textId="77777777" w:rsidR="0095762B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E3CF59F" w14:textId="77777777" w:rsidR="0095762B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8F6359B" w14:textId="77777777" w:rsidR="0095762B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98CCC9C" w14:textId="21C0FA10" w:rsidR="0095762B" w:rsidRPr="00C132F9" w:rsidRDefault="0095762B" w:rsidP="00C132F9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</w:t>
            </w:r>
            <w:r w:rsidRPr="006754BE">
              <w:rPr>
                <w:color w:val="000000"/>
                <w:lang w:val="en-US"/>
              </w:rPr>
              <w:lastRenderedPageBreak/>
              <w:t>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4133B067" w:rsidR="005473B6" w:rsidRPr="0095762B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5762B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95762B">
              <w:rPr>
                <w:color w:val="000000"/>
                <w:lang w:val="en-US"/>
              </w:rPr>
              <w:t>Clearly define foods, food groups, nutrients</w:t>
            </w:r>
            <w:r w:rsidR="001D5035" w:rsidRPr="0095762B">
              <w:rPr>
                <w:color w:val="000000"/>
                <w:lang w:val="en-US"/>
              </w:rPr>
              <w:t>,</w:t>
            </w:r>
            <w:r w:rsidRPr="0095762B">
              <w:rPr>
                <w:color w:val="000000"/>
                <w:lang w:val="en-US"/>
              </w:rPr>
              <w:t xml:space="preserve"> or other food components</w:t>
            </w:r>
            <w:r w:rsidR="001D5035" w:rsidRPr="0095762B">
              <w:rPr>
                <w:color w:val="000000"/>
                <w:lang w:val="en-US"/>
              </w:rPr>
              <w:t>.</w:t>
            </w:r>
            <w:r w:rsidRPr="0095762B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5BD0BF8E" w:rsidR="005473B6" w:rsidRPr="0095762B" w:rsidRDefault="005473B6" w:rsidP="0095762B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95762B">
              <w:rPr>
                <w:b/>
                <w:color w:val="000000"/>
                <w:lang w:val="en-US"/>
              </w:rPr>
              <w:lastRenderedPageBreak/>
              <w:t>nut-7.2</w:t>
            </w:r>
            <w:r w:rsidRPr="0095762B">
              <w:rPr>
                <w:color w:val="000000"/>
                <w:lang w:val="en-US"/>
              </w:rPr>
              <w:t xml:space="preserve"> When </w:t>
            </w:r>
            <w:r w:rsidR="001D5035" w:rsidRPr="0095762B">
              <w:rPr>
                <w:color w:val="000000"/>
                <w:lang w:val="en-US"/>
              </w:rPr>
              <w:t xml:space="preserve">using </w:t>
            </w:r>
            <w:r w:rsidRPr="0095762B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 w:rsidRPr="0095762B">
              <w:rPr>
                <w:color w:val="000000"/>
                <w:lang w:val="en-US"/>
              </w:rPr>
              <w:t>.</w:t>
            </w:r>
            <w:r w:rsidRPr="0095762B">
              <w:rPr>
                <w:color w:val="000000"/>
                <w:lang w:val="en-US"/>
              </w:rPr>
              <w:t xml:space="preserve"> </w:t>
            </w:r>
            <w:r w:rsidR="004B0CB7" w:rsidRPr="0095762B">
              <w:rPr>
                <w:color w:val="000000"/>
                <w:lang w:val="en-US"/>
              </w:rPr>
              <w:t xml:space="preserve"> 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8D268BC" w14:textId="77777777" w:rsidR="005473B6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3-4</w:t>
            </w:r>
          </w:p>
          <w:p w14:paraId="099B647A" w14:textId="3B03E9DC" w:rsidR="0095762B" w:rsidRPr="004B0CB7" w:rsidRDefault="0095762B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4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5FD9114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</w:t>
            </w:r>
            <w:r w:rsidR="004B0CB7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95762B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</w:t>
            </w:r>
            <w:r w:rsidRPr="0095762B">
              <w:rPr>
                <w:rFonts w:eastAsia="Times New Roman"/>
                <w:color w:val="000000"/>
                <w:lang w:val="en-US"/>
              </w:rPr>
              <w:t xml:space="preserve">match food composition with consumption data. </w:t>
            </w:r>
            <w:r w:rsidRPr="0095762B">
              <w:rPr>
                <w:color w:val="000000"/>
                <w:lang w:val="en-US"/>
              </w:rPr>
              <w:t>Describe the use of conversion factors,</w:t>
            </w:r>
            <w:r w:rsidRPr="0095762B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 w:rsidRPr="0095762B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</w:t>
            </w:r>
            <w:r w:rsidRPr="0095762B">
              <w:rPr>
                <w:rFonts w:eastAsia="Times New Roman"/>
                <w:b/>
                <w:color w:val="000000"/>
                <w:lang w:val="en-US"/>
              </w:rPr>
              <w:t>3</w:t>
            </w:r>
            <w:r w:rsidRPr="0095762B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 w:rsidRPr="0095762B">
              <w:rPr>
                <w:rFonts w:eastAsia="Times New Roman"/>
                <w:color w:val="000000"/>
                <w:lang w:val="en-US"/>
              </w:rPr>
              <w:t>,</w:t>
            </w:r>
            <w:r w:rsidRPr="0095762B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5762B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95762B">
              <w:rPr>
                <w:rFonts w:eastAsia="Times New Roman"/>
                <w:color w:val="000000"/>
                <w:lang w:val="en-US"/>
              </w:rPr>
              <w:t>to compare intake with the dietary reference values, if applicable</w:t>
            </w:r>
            <w:r w:rsidR="001D5035" w:rsidRPr="0095762B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 w:rsidRPr="0095762B">
              <w:rPr>
                <w:rFonts w:eastAsia="Times New Roman"/>
                <w:color w:val="000000"/>
                <w:lang w:val="en-US"/>
              </w:rPr>
              <w:t>(</w:t>
            </w:r>
            <w:r w:rsidRPr="0095762B">
              <w:rPr>
                <w:rFonts w:eastAsia="Times New Roman"/>
                <w:color w:val="000000"/>
                <w:lang w:val="en-US"/>
              </w:rPr>
              <w:t>STROBE-ME</w:t>
            </w:r>
            <w:r w:rsidR="00D52612" w:rsidRPr="0095762B">
              <w:rPr>
                <w:rFonts w:eastAsia="Times New Roman"/>
                <w:color w:val="000000"/>
                <w:lang w:val="en-US"/>
              </w:rPr>
              <w:t>)</w:t>
            </w:r>
            <w:r w:rsidRPr="0095762B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3D94B06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="004B0CB7">
              <w:rPr>
                <w:rFonts w:eastAsia="Times New Roman"/>
                <w:color w:val="000000"/>
                <w:lang w:val="en-US"/>
              </w:rPr>
              <w:t xml:space="preserve"> 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95762B">
              <w:rPr>
                <w:rFonts w:eastAsia="Times New Roman"/>
                <w:color w:val="000000"/>
                <w:lang w:val="en-US"/>
              </w:rPr>
              <w:t>Report on the validity of the dietary or nutritional assessment methods and any internal or external validation used in the study, if applicable</w:t>
            </w:r>
            <w:r w:rsidR="001D5035" w:rsidRPr="0095762B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6D47C5" w14:textId="77777777" w:rsidR="005473B6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4B0CB7">
              <w:rPr>
                <w:bCs/>
                <w:color w:val="000000"/>
                <w:lang w:val="en-US"/>
              </w:rPr>
              <w:lastRenderedPageBreak/>
              <w:t>3</w:t>
            </w:r>
          </w:p>
          <w:p w14:paraId="36217688" w14:textId="77777777" w:rsidR="004B0CB7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235F96C9" w14:textId="77777777" w:rsidR="004B0CB7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89ED30D" w14:textId="77777777" w:rsidR="004B0CB7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6F14EE21" w14:textId="77777777" w:rsidR="004B0CB7" w:rsidRDefault="004B0CB7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</w:p>
          <w:p w14:paraId="573416EC" w14:textId="77777777" w:rsidR="004B0CB7" w:rsidRDefault="004B0CB7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7E4C8806" w14:textId="77777777" w:rsidR="004B0CB7" w:rsidRDefault="004B0CB7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E6F5DF2" w14:textId="1E5A55B0" w:rsidR="004B0CB7" w:rsidRDefault="0095762B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4, 6</w:t>
            </w:r>
          </w:p>
          <w:p w14:paraId="4146A6E3" w14:textId="77777777" w:rsidR="004B0CB7" w:rsidRDefault="004B0CB7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338F58B5" w14:textId="77777777" w:rsidR="004B0CB7" w:rsidRDefault="004B0CB7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E2754C1" w14:textId="48B35BD0" w:rsidR="004B0CB7" w:rsidRDefault="0095762B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A</w:t>
            </w:r>
          </w:p>
          <w:p w14:paraId="0A36D8B8" w14:textId="77777777" w:rsidR="00FE04F2" w:rsidRDefault="00FE04F2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DC89FE9" w14:textId="77777777" w:rsidR="00FE04F2" w:rsidRDefault="00FE04F2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31C48561" w14:textId="77777777" w:rsidR="00FE04F2" w:rsidRDefault="00FE04F2" w:rsidP="004B0CB7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A6ABA34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4-5</w:t>
            </w:r>
          </w:p>
          <w:p w14:paraId="3CAC28D2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15E41358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  <w:p w14:paraId="718C33DC" w14:textId="60E16427" w:rsidR="00FE04F2" w:rsidRPr="004B0CB7" w:rsidRDefault="0095762B" w:rsidP="00FE04F2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2, 3</w:t>
            </w:r>
          </w:p>
        </w:tc>
      </w:tr>
      <w:tr w:rsidR="00FE04F2" w:rsidRPr="004527F6" w14:paraId="12F77582" w14:textId="77777777" w:rsidTr="005473B6">
        <w:tc>
          <w:tcPr>
            <w:tcW w:w="0" w:type="auto"/>
            <w:shd w:val="clear" w:color="auto" w:fill="auto"/>
          </w:tcPr>
          <w:p w14:paraId="6A3020F5" w14:textId="77777777" w:rsidR="00FE04F2" w:rsidRPr="006754BE" w:rsidRDefault="00FE04F2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536D4406" w14:textId="77777777" w:rsidR="00FE04F2" w:rsidRPr="006754BE" w:rsidRDefault="00FE04F2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1D77F09" w14:textId="77777777" w:rsidR="00FE04F2" w:rsidRPr="006754BE" w:rsidRDefault="00FE04F2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331427A" w14:textId="77777777" w:rsidR="00FE04F2" w:rsidRPr="006754BE" w:rsidRDefault="00FE04F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3D023B9" w14:textId="77777777" w:rsidR="00FE04F2" w:rsidRPr="004B0CB7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6BD879B9" w:rsidR="005473B6" w:rsidRPr="004B0CB7" w:rsidRDefault="004B0CB7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3F5A18C5" w:rsidR="005473B6" w:rsidRPr="00011CF5" w:rsidRDefault="00011CF5" w:rsidP="00C132F9">
            <w:pPr>
              <w:pStyle w:val="CommentText"/>
              <w:spacing w:line="276" w:lineRule="auto"/>
              <w:jc w:val="center"/>
              <w:rPr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3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8D54A03" w:rsidR="005473B6" w:rsidRPr="00907D6A" w:rsidRDefault="00907D6A" w:rsidP="00907D6A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  <w:r w:rsidRPr="00907D6A">
              <w:rPr>
                <w:color w:val="000000"/>
                <w:lang w:val="en-US"/>
              </w:rPr>
              <w:t xml:space="preserve">, </w:t>
            </w:r>
            <w:r>
              <w:rPr>
                <w:color w:val="000000"/>
                <w:lang w:val="en-US"/>
              </w:rPr>
              <w:t>Table 1 and 3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07D6A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 w:rsidRPr="00907D6A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2FEC23A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="00011CF5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8BE59BC" w14:textId="225BB969" w:rsidR="005473B6" w:rsidRDefault="00011CF5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011CF5">
              <w:rPr>
                <w:rFonts w:eastAsia="Times New Roman"/>
                <w:bCs/>
                <w:color w:val="000000"/>
                <w:lang w:val="en-US"/>
              </w:rPr>
              <w:t>4,</w:t>
            </w:r>
            <w:r w:rsidR="00907D6A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  <w:r w:rsidRPr="00011CF5"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  <w:p w14:paraId="2E47FC66" w14:textId="7B860421" w:rsidR="00011CF5" w:rsidRDefault="00011CF5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5F59624B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4C85C5FE" w14:textId="77777777" w:rsidR="00011CF5" w:rsidRDefault="00011CF5" w:rsidP="00011CF5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  <w:p w14:paraId="5E155596" w14:textId="77777777" w:rsidR="00FE04F2" w:rsidRDefault="00FE04F2" w:rsidP="00011CF5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0BE20727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  <w:p w14:paraId="1CB0DA6E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0739DA78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090F1DED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0B2623F1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40A98570" w14:textId="77777777" w:rsidR="00FE04F2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7A9CC1CA" w14:textId="513D887A" w:rsidR="00FE04F2" w:rsidRPr="00011CF5" w:rsidRDefault="00FE04F2" w:rsidP="00FE04F2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Report the numbers of individuals at each stage of the study—e.g., numbers potentially eligible, examined for eligibility, confirmed eligible, included in </w:t>
            </w:r>
            <w:r w:rsidRPr="006754BE">
              <w:rPr>
                <w:color w:val="000000"/>
                <w:lang w:val="en-US"/>
              </w:rPr>
              <w:lastRenderedPageBreak/>
              <w:t>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07D6A">
              <w:rPr>
                <w:b/>
                <w:color w:val="000000"/>
                <w:lang w:val="en-US"/>
              </w:rPr>
              <w:lastRenderedPageBreak/>
              <w:t>nut-13</w:t>
            </w:r>
            <w:r w:rsidRPr="00907D6A">
              <w:rPr>
                <w:color w:val="000000"/>
                <w:lang w:val="en-US"/>
              </w:rPr>
              <w:t xml:space="preserve"> Report the </w:t>
            </w:r>
            <w:r w:rsidRPr="00907D6A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 w:rsidRPr="00907D6A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72652FE" w14:textId="77777777" w:rsidR="005473B6" w:rsidRDefault="00011CF5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FE04F2">
              <w:rPr>
                <w:bCs/>
                <w:color w:val="000000"/>
                <w:lang w:val="en-US"/>
              </w:rPr>
              <w:t>3</w:t>
            </w:r>
          </w:p>
          <w:p w14:paraId="5062946A" w14:textId="7777777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09F15E70" w14:textId="6DC48D78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28743459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2E9891E9" w14:textId="75C5DDA9" w:rsidR="00FE04F2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3</w:t>
            </w:r>
          </w:p>
          <w:p w14:paraId="1D96B08B" w14:textId="75A2CAAE" w:rsidR="00FE04F2" w:rsidRP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NA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</w:t>
            </w:r>
            <w:r w:rsidRPr="00907D6A">
              <w:rPr>
                <w:color w:val="000000"/>
                <w:lang w:val="en-US"/>
              </w:rPr>
              <w:t>applicable. Specify if food consumption of total population or consumers only were used to obtain results</w:t>
            </w:r>
            <w:r w:rsidR="001D5035" w:rsidRPr="00907D6A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2964D1D" w14:textId="64B26E5D" w:rsidR="005473B6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FE04F2">
              <w:rPr>
                <w:bCs/>
                <w:color w:val="000000"/>
                <w:lang w:val="en-US"/>
              </w:rPr>
              <w:t>3</w:t>
            </w:r>
            <w:r w:rsidR="00907D6A">
              <w:rPr>
                <w:bCs/>
                <w:color w:val="000000"/>
                <w:lang w:val="en-US"/>
              </w:rPr>
              <w:t>, Table 1 and 3</w:t>
            </w:r>
          </w:p>
          <w:p w14:paraId="1B16E9DB" w14:textId="7777777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44B5F1A7" w14:textId="2E2527F7" w:rsidR="00FE04F2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4, Table 1</w:t>
            </w:r>
          </w:p>
          <w:p w14:paraId="5A87C1E7" w14:textId="69B4B3D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55EBD3B7" w14:textId="7777777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  <w:p w14:paraId="3CF7CE21" w14:textId="2526A099" w:rsidR="00FE04F2" w:rsidRP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907D6A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07D6A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 w:rsidRPr="00907D6A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907D6A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07D6A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 w:rsidRPr="00907D6A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907D6A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07D6A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 w:rsidRPr="00907D6A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25336C" w14:textId="77777777" w:rsidR="005473B6" w:rsidRDefault="005473B6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</w:p>
          <w:p w14:paraId="244B6FE7" w14:textId="7777777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</w:p>
          <w:p w14:paraId="02F56311" w14:textId="77777777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</w:p>
          <w:p w14:paraId="0A6A11C3" w14:textId="417BAB5C" w:rsid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</w:p>
          <w:p w14:paraId="4069BBBE" w14:textId="77777777" w:rsidR="00FB5E33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bookmarkStart w:id="0" w:name="_GoBack"/>
            <w:bookmarkEnd w:id="0"/>
          </w:p>
          <w:p w14:paraId="15B472FD" w14:textId="49C08404" w:rsidR="00FE04F2" w:rsidRPr="00FE04F2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Table 1-3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c) </w:t>
            </w:r>
            <w:r w:rsidRPr="00907D6A">
              <w:rPr>
                <w:color w:val="000000"/>
                <w:lang w:val="en-US"/>
              </w:rPr>
              <w:t>If relevant, consider translating estimates of relative risk into absolute risk for a meaningful time period</w:t>
            </w:r>
            <w:r w:rsidR="00136D75" w:rsidRPr="00907D6A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907D6A">
              <w:rPr>
                <w:rFonts w:eastAsia="Times New Roman"/>
                <w:b/>
                <w:color w:val="000000"/>
                <w:lang w:val="en-US"/>
              </w:rPr>
              <w:t>16</w:t>
            </w:r>
            <w:r w:rsidRPr="00907D6A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 w:rsidRPr="00907D6A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E6CAA9D" w14:textId="77777777" w:rsidR="005473B6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FE04F2">
              <w:rPr>
                <w:rFonts w:eastAsia="Times New Roman"/>
                <w:bCs/>
                <w:color w:val="000000"/>
                <w:lang w:val="en-US"/>
              </w:rPr>
              <w:t>5-11</w:t>
            </w:r>
          </w:p>
          <w:p w14:paraId="3ECD392E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7D68CACD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6C45B41D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053D31A6" w14:textId="77777777" w:rsidR="00907D6A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</w:p>
          <w:p w14:paraId="508D33AC" w14:textId="33AA2F28" w:rsidR="00907D6A" w:rsidRPr="00FE04F2" w:rsidRDefault="00907D6A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Table 1 and 3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4078DABF" w:rsidR="005473B6" w:rsidRP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5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Summarize key results with </w:t>
            </w:r>
            <w:r w:rsidRPr="00FB5E33">
              <w:rPr>
                <w:color w:val="000000"/>
                <w:lang w:val="en-US"/>
              </w:rPr>
              <w:t>reference to study objectives</w:t>
            </w:r>
            <w:r w:rsidR="00136D75" w:rsidRPr="00FB5E33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7A6D8B45" w:rsidR="005473B6" w:rsidRPr="00FE04F2" w:rsidRDefault="00FE04F2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FE04F2">
              <w:rPr>
                <w:color w:val="000000"/>
                <w:lang w:val="en-US"/>
              </w:rPr>
              <w:t>12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62AE1B9D" w:rsidR="005473B6" w:rsidRPr="00011CF5" w:rsidRDefault="00011CF5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11CF5">
              <w:rPr>
                <w:bCs/>
                <w:color w:val="000000"/>
                <w:lang w:val="en-US"/>
              </w:rPr>
              <w:t>16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BD567E2" w:rsidR="005473B6" w:rsidRPr="00FE04F2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2-16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1966AF33" w:rsidR="005473B6" w:rsidRPr="00FE04F2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6-</w:t>
            </w:r>
            <w:r w:rsidR="00FE04F2" w:rsidRPr="00FE04F2">
              <w:rPr>
                <w:color w:val="000000"/>
                <w:lang w:val="en-US"/>
              </w:rPr>
              <w:t>17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C132F9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3FA6E149" w:rsidR="005473B6" w:rsidRPr="00FB5E33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FB5E33">
              <w:rPr>
                <w:color w:val="000000"/>
                <w:lang w:val="en-US"/>
              </w:rPr>
              <w:t>Title page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22CE750B" w:rsidR="005473B6" w:rsidRPr="00FB5E33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FB5E33">
              <w:rPr>
                <w:color w:val="000000"/>
                <w:lang w:val="en-US"/>
              </w:rPr>
              <w:t>Title page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494E035B" w:rsidR="005473B6" w:rsidRPr="00FB5E33" w:rsidRDefault="00FB5E33" w:rsidP="00C132F9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FB5E33">
              <w:rPr>
                <w:rFonts w:eastAsia="Times New Roman"/>
                <w:color w:val="000000"/>
                <w:lang w:val="en-US"/>
              </w:rPr>
              <w:t>Supplementary tables 1 and 2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332A2" w14:textId="77777777" w:rsidR="00A71849" w:rsidRDefault="00A71849" w:rsidP="001330D2">
      <w:pPr>
        <w:spacing w:after="0" w:line="240" w:lineRule="auto"/>
      </w:pPr>
      <w:r>
        <w:separator/>
      </w:r>
    </w:p>
  </w:endnote>
  <w:endnote w:type="continuationSeparator" w:id="0">
    <w:p w14:paraId="77E7C5DE" w14:textId="77777777" w:rsidR="00A71849" w:rsidRDefault="00A71849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02043EB5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5E3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FC936" w14:textId="77777777" w:rsidR="00A71849" w:rsidRDefault="00A71849" w:rsidP="001330D2">
      <w:pPr>
        <w:spacing w:after="0" w:line="240" w:lineRule="auto"/>
      </w:pPr>
      <w:r>
        <w:separator/>
      </w:r>
    </w:p>
  </w:footnote>
  <w:footnote w:type="continuationSeparator" w:id="0">
    <w:p w14:paraId="3C67E5DE" w14:textId="77777777" w:rsidR="00A71849" w:rsidRDefault="00A71849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11CF5"/>
    <w:rsid w:val="000B6E3D"/>
    <w:rsid w:val="001330D2"/>
    <w:rsid w:val="00136D75"/>
    <w:rsid w:val="001B552B"/>
    <w:rsid w:val="001D292C"/>
    <w:rsid w:val="001D5035"/>
    <w:rsid w:val="002904AC"/>
    <w:rsid w:val="00292170"/>
    <w:rsid w:val="003C5A7F"/>
    <w:rsid w:val="004B0CB7"/>
    <w:rsid w:val="004C08C0"/>
    <w:rsid w:val="004D6AE6"/>
    <w:rsid w:val="004F2B21"/>
    <w:rsid w:val="005362DF"/>
    <w:rsid w:val="005473B6"/>
    <w:rsid w:val="005B3B4D"/>
    <w:rsid w:val="005D3A31"/>
    <w:rsid w:val="006B6BF3"/>
    <w:rsid w:val="007D2D6C"/>
    <w:rsid w:val="007E78A6"/>
    <w:rsid w:val="007F5AE2"/>
    <w:rsid w:val="008604E7"/>
    <w:rsid w:val="00907D6A"/>
    <w:rsid w:val="0095762B"/>
    <w:rsid w:val="00967969"/>
    <w:rsid w:val="00A71849"/>
    <w:rsid w:val="00AC31EB"/>
    <w:rsid w:val="00C132F9"/>
    <w:rsid w:val="00CA58A1"/>
    <w:rsid w:val="00CD0FCE"/>
    <w:rsid w:val="00D1724D"/>
    <w:rsid w:val="00D52612"/>
    <w:rsid w:val="00D540EA"/>
    <w:rsid w:val="00D549CD"/>
    <w:rsid w:val="00FA28B8"/>
    <w:rsid w:val="00FB5E33"/>
    <w:rsid w:val="00FB705A"/>
    <w:rsid w:val="00FE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65</Words>
  <Characters>77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1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NWU User</cp:lastModifiedBy>
  <cp:revision>2</cp:revision>
  <dcterms:created xsi:type="dcterms:W3CDTF">2021-07-30T15:15:00Z</dcterms:created>
  <dcterms:modified xsi:type="dcterms:W3CDTF">2021-07-30T15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